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50E5C0C" w:rsidP="450E5C0C" w:rsidRDefault="450E5C0C" w14:paraId="6EA09F52" w14:textId="45D3925F">
      <w:pPr>
        <w:pStyle w:val="Normal"/>
        <w:spacing w:after="0"/>
        <w:jc w:val="center"/>
      </w:pPr>
      <w:r w:rsidR="450E5C0C">
        <w:drawing>
          <wp:anchor distT="0" distB="0" distL="114300" distR="114300" simplePos="0" relativeHeight="251658240" behindDoc="0" locked="0" layoutInCell="1" allowOverlap="1" wp14:editId="45F2B91A" wp14:anchorId="0A80962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981200" cy="912178"/>
            <wp:wrapSquare wrapText="bothSides"/>
            <wp:effectExtent l="0" t="0" r="0" b="0"/>
            <wp:docPr id="8508151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2c5db52a9740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12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51189" w:rsidR="00A53817" w:rsidP="00A53817" w:rsidRDefault="008569E0" w14:paraId="6821C684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>&lt;</w:t>
      </w:r>
      <w:r w:rsidRPr="00F51189" w:rsidR="00A53817">
        <w:rPr>
          <w:rFonts w:ascii="Gibson" w:hAnsi="Gibson"/>
          <w:b/>
          <w:sz w:val="24"/>
          <w:szCs w:val="24"/>
        </w:rPr>
        <w:t xml:space="preserve">Insert Name </w:t>
      </w:r>
      <w:r w:rsidRPr="00F51189">
        <w:rPr>
          <w:rFonts w:ascii="Gibson" w:hAnsi="Gibson"/>
          <w:b/>
          <w:sz w:val="24"/>
          <w:szCs w:val="24"/>
        </w:rPr>
        <w:t>of</w:t>
      </w:r>
      <w:r w:rsidRPr="00F51189" w:rsidR="00A53817">
        <w:rPr>
          <w:rFonts w:ascii="Gibson" w:hAnsi="Gibson"/>
          <w:b/>
          <w:sz w:val="24"/>
          <w:szCs w:val="24"/>
        </w:rPr>
        <w:t xml:space="preserve"> Club</w:t>
      </w:r>
      <w:r w:rsidRPr="00F51189">
        <w:rPr>
          <w:rFonts w:ascii="Gibson" w:hAnsi="Gibson"/>
          <w:b/>
          <w:sz w:val="24"/>
          <w:szCs w:val="24"/>
        </w:rPr>
        <w:t>&gt;</w:t>
      </w:r>
    </w:p>
    <w:p w:rsidRPr="00F51189" w:rsidR="00A53817" w:rsidP="00A53817" w:rsidRDefault="00A53817" w14:paraId="72C991AA" w14:textId="63E21290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</w:t>
      </w:r>
      <w:r w:rsidR="00A72D7A">
        <w:rPr>
          <w:rFonts w:ascii="Gibson" w:hAnsi="Gibson"/>
          <w:b/>
          <w:sz w:val="24"/>
          <w:szCs w:val="24"/>
        </w:rPr>
        <w:t>–</w:t>
      </w:r>
      <w:r w:rsidRPr="00F51189">
        <w:rPr>
          <w:rFonts w:ascii="Gibson" w:hAnsi="Gibson"/>
          <w:b/>
          <w:sz w:val="24"/>
          <w:szCs w:val="24"/>
        </w:rPr>
        <w:t xml:space="preserve"> </w:t>
      </w:r>
      <w:r w:rsidR="007346B8">
        <w:rPr>
          <w:rFonts w:ascii="Gibson" w:hAnsi="Gibson"/>
          <w:b/>
          <w:sz w:val="24"/>
          <w:szCs w:val="24"/>
        </w:rPr>
        <w:t>Merchandise Coordinator</w:t>
      </w:r>
    </w:p>
    <w:p w:rsidRPr="00F51189" w:rsidR="00A53817" w:rsidP="00A53817" w:rsidRDefault="00A53817" w14:paraId="39E60D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994A99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673B5781" w14:textId="77777777">
      <w:pPr>
        <w:spacing w:after="0"/>
        <w:rPr>
          <w:rFonts w:ascii="Gibson" w:hAnsi="Gibson"/>
        </w:rPr>
      </w:pPr>
    </w:p>
    <w:p w:rsidRPr="00F51189" w:rsidR="00A53817" w:rsidP="00A53817" w:rsidRDefault="007346B8" w14:paraId="6A98D28B" w14:textId="5AE5DA63">
      <w:pPr>
        <w:spacing w:after="0"/>
        <w:rPr>
          <w:rFonts w:ascii="Gibson" w:hAnsi="Gibson"/>
        </w:rPr>
      </w:pPr>
      <w:r>
        <w:rPr>
          <w:rFonts w:ascii="Gibson" w:hAnsi="Gibson"/>
        </w:rPr>
        <w:t xml:space="preserve">Merchandise Coordinator </w:t>
      </w:r>
    </w:p>
    <w:p w:rsidRPr="00F51189" w:rsidR="00A53817" w:rsidP="00A53817" w:rsidRDefault="00A53817" w14:paraId="03D200C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A759E4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="007346B8" w:rsidP="007346B8" w:rsidRDefault="007346B8" w14:paraId="6632A0AA" w14:textId="77777777">
      <w:pPr>
        <w:rPr>
          <w:color w:val="0070C0"/>
          <w:shd w:val="clear" w:color="auto" w:fill="FFFFFF"/>
        </w:rPr>
      </w:pPr>
    </w:p>
    <w:p w:rsidRPr="007346B8" w:rsidR="007346B8" w:rsidP="007346B8" w:rsidRDefault="007346B8" w14:paraId="14D34ACD" w14:textId="047DB919">
      <w:pPr>
        <w:rPr>
          <w:rFonts w:asciiTheme="minorHAnsi" w:hAnsiTheme="minorHAnsi" w:cstheme="minorHAnsi"/>
          <w:szCs w:val="24"/>
        </w:rPr>
      </w:pPr>
      <w:r w:rsidRPr="007346B8">
        <w:rPr>
          <w:rFonts w:asciiTheme="minorHAnsi" w:hAnsiTheme="minorHAnsi" w:cstheme="minorHAnsi"/>
          <w:shd w:val="clear" w:color="auto" w:fill="FFFFFF"/>
        </w:rPr>
        <w:t>The clothing, apparel and merchandise coordinator is responsible for the procurement, stock management and sales of all clothing, apparel and merchandise sold by the club.</w:t>
      </w:r>
    </w:p>
    <w:p w:rsidRPr="00F51189" w:rsidR="00A53817" w:rsidP="00A53817" w:rsidRDefault="00A53817" w14:paraId="743763FC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C03BAF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0628C930" w14:textId="77777777">
      <w:pPr>
        <w:spacing w:after="0"/>
        <w:rPr>
          <w:rFonts w:ascii="Gibson" w:hAnsi="Gibson"/>
        </w:rPr>
      </w:pPr>
    </w:p>
    <w:p w:rsidR="00A72D7A" w:rsidP="00A72D7A" w:rsidRDefault="007346B8" w14:paraId="24B3C9DC" w14:textId="551345D0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Defining clothing, apparel and merchandise to be sold by the club</w:t>
      </w:r>
    </w:p>
    <w:p w:rsidR="007346B8" w:rsidP="00A72D7A" w:rsidRDefault="007346B8" w14:paraId="5F6A2037" w14:textId="3743624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Manage the unsold stock (ensuring it is not lost or obsolete)</w:t>
      </w:r>
    </w:p>
    <w:p w:rsidR="007346B8" w:rsidP="00A72D7A" w:rsidRDefault="007346B8" w14:paraId="2F1DA538" w14:textId="7D5BF34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proofErr w:type="spellStart"/>
      <w:r>
        <w:rPr>
          <w:rFonts w:asciiTheme="minorHAnsi" w:hAnsiTheme="minorHAnsi"/>
          <w:sz w:val="22"/>
          <w:lang w:val="en-US"/>
        </w:rPr>
        <w:t>Maximise</w:t>
      </w:r>
      <w:proofErr w:type="spellEnd"/>
      <w:r>
        <w:rPr>
          <w:rFonts w:asciiTheme="minorHAnsi" w:hAnsiTheme="minorHAnsi"/>
          <w:sz w:val="22"/>
          <w:lang w:val="en-US"/>
        </w:rPr>
        <w:t xml:space="preserve"> sales of the club merchandise</w:t>
      </w:r>
    </w:p>
    <w:p w:rsidR="008875A3" w:rsidP="00A72D7A" w:rsidRDefault="008875A3" w14:paraId="4B91D585" w14:textId="470F63C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Be willing to “sell” the merchandise</w:t>
      </w:r>
    </w:p>
    <w:p w:rsidR="007346B8" w:rsidP="007346B8" w:rsidRDefault="007346B8" w14:paraId="6EAE2ED1" w14:textId="756866CA">
      <w:p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Prior to the season</w:t>
      </w:r>
    </w:p>
    <w:p w:rsidR="007346B8" w:rsidP="007346B8" w:rsidRDefault="007346B8" w14:paraId="78E780F3" w14:textId="7DDAB02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Review the apparel, clothing and merchandise sold by the club in previous years, ensuring its suitability for the upcoming year</w:t>
      </w:r>
    </w:p>
    <w:p w:rsidR="007346B8" w:rsidP="007346B8" w:rsidRDefault="007346B8" w14:paraId="49A4561B" w14:textId="6285070F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Provide the committee with the recommendations for all apparel, clothing and merchandise for the coming season</w:t>
      </w:r>
    </w:p>
    <w:p w:rsidR="00D17B6E" w:rsidP="007346B8" w:rsidRDefault="00D17B6E" w14:paraId="246CB3E0" w14:textId="31DE3FD5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Work with the Club Treasurer to accurately set merchandise sales targets, that will be reflected in the budget </w:t>
      </w:r>
    </w:p>
    <w:p w:rsidR="00D17B6E" w:rsidP="007346B8" w:rsidRDefault="00D17B6E" w14:paraId="3643A78B" w14:textId="38CCA90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Have the club website updated to reflect current merchandise </w:t>
      </w:r>
    </w:p>
    <w:p w:rsidR="00D17B6E" w:rsidP="007346B8" w:rsidRDefault="00D17B6E" w14:paraId="1E7E0163" w14:textId="53F1E38A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Be the primary point of contact of for all merchandise</w:t>
      </w:r>
    </w:p>
    <w:p w:rsidR="00D17B6E" w:rsidP="00D17B6E" w:rsidRDefault="00D17B6E" w14:paraId="01B2F888" w14:textId="5CF011C6">
      <w:p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During the season</w:t>
      </w:r>
    </w:p>
    <w:p w:rsidR="00D17B6E" w:rsidP="00D17B6E" w:rsidRDefault="00D17B6E" w14:paraId="00E6D072" w14:textId="4E7FF69B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Review merchandise with the Treasurer to ensure the financial targets have been met, if not formulate additional sales strategies </w:t>
      </w:r>
    </w:p>
    <w:p w:rsidR="00D17B6E" w:rsidP="00D17B6E" w:rsidRDefault="00D17B6E" w14:paraId="1E247333" w14:textId="256A26D2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Review sales to ensure there are not outstanding amounts </w:t>
      </w:r>
    </w:p>
    <w:p w:rsidR="00D17B6E" w:rsidP="00D17B6E" w:rsidRDefault="00D17B6E" w14:paraId="74600BBF" w14:textId="7613E45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Be the initial point of contact for any issues or complaints from members concerning their merchandise</w:t>
      </w:r>
    </w:p>
    <w:p w:rsidR="00D17B6E" w:rsidP="008875A3" w:rsidRDefault="008875A3" w14:paraId="742B4C12" w14:textId="388F0D68">
      <w:p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Post-season</w:t>
      </w:r>
    </w:p>
    <w:p w:rsidR="008875A3" w:rsidP="008875A3" w:rsidRDefault="008875A3" w14:paraId="63022ED6" w14:textId="6578C27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Undertake the end of season of the remaining merchandise </w:t>
      </w:r>
    </w:p>
    <w:p w:rsidR="008875A3" w:rsidP="008875A3" w:rsidRDefault="008875A3" w14:paraId="64C9EBCE" w14:textId="1BBAD8D2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Provide a report to the committee of unsold merchandise </w:t>
      </w:r>
    </w:p>
    <w:p w:rsidRPr="008875A3" w:rsidR="008875A3" w:rsidP="008875A3" w:rsidRDefault="008875A3" w14:paraId="6A1C9EBE" w14:textId="45A245C8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Make recommendations to the committee for any changes to the range of merchandise for the next year </w:t>
      </w:r>
    </w:p>
    <w:p w:rsidRPr="007346B8" w:rsidR="007346B8" w:rsidP="007346B8" w:rsidRDefault="007346B8" w14:paraId="413C5ADA" w14:textId="77777777">
      <w:pPr>
        <w:spacing w:after="0" w:line="240" w:lineRule="auto"/>
        <w:rPr>
          <w:rFonts w:asciiTheme="minorHAnsi" w:hAnsiTheme="minorHAnsi"/>
          <w:sz w:val="22"/>
          <w:lang w:val="en-US"/>
        </w:rPr>
      </w:pPr>
    </w:p>
    <w:p w:rsidRPr="00F51189" w:rsidR="00A53817" w:rsidP="00A53817" w:rsidRDefault="00A53817" w14:paraId="3593FE99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99B04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1B19E886" w14:textId="77777777">
      <w:pPr>
        <w:spacing w:after="0"/>
        <w:rPr>
          <w:rFonts w:ascii="Gibson" w:hAnsi="Gibson"/>
        </w:rPr>
      </w:pPr>
    </w:p>
    <w:p w:rsidR="00A72D7A" w:rsidP="00A72D7A" w:rsidRDefault="008875A3" w14:paraId="4183E220" w14:textId="42E7CE80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Communicate effectively with stakeholders, Treasurer and committee</w:t>
      </w:r>
    </w:p>
    <w:p w:rsidRPr="00F51189" w:rsidR="007E1901" w:rsidP="001E7AF0" w:rsidRDefault="007E1901" w14:paraId="36072990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4BD2466A" w14:textId="77777777">
      <w:pPr>
        <w:spacing w:after="0"/>
        <w:rPr>
          <w:rFonts w:ascii="Gibson" w:hAnsi="Gibson"/>
        </w:rPr>
      </w:pPr>
    </w:p>
    <w:p w:rsidRPr="00DE5743" w:rsidR="00DE5743" w:rsidP="00DE5743" w:rsidRDefault="00DE5743" w14:paraId="0624C935" w14:textId="77777777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5D3FF744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79FDD220" w14:textId="2C9993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1BDF64DF" w:rsidR="00DE5743">
        <w:rPr>
          <w:rFonts w:ascii="Gibson" w:hAnsi="Gibson"/>
          <w:b w:val="1"/>
          <w:bCs w:val="1"/>
        </w:rPr>
        <w:t>REFERENCE</w:t>
      </w:r>
      <w:r w:rsidRPr="1BDF64DF" w:rsidR="00DE5743">
        <w:rPr>
          <w:rFonts w:ascii="Gibson" w:hAnsi="Gibson"/>
          <w:b w:val="1"/>
          <w:bCs w:val="1"/>
        </w:rPr>
        <w:t>:</w:t>
      </w:r>
    </w:p>
    <w:p w:rsidR="558F16D5" w:rsidP="1BDF64DF" w:rsidRDefault="558F16D5" w14:paraId="79E656F5" w14:textId="22A9E9D1">
      <w:pPr>
        <w:pStyle w:val="Normal"/>
        <w:spacing w:after="0" w:line="240" w:lineRule="auto"/>
        <w:rPr>
          <w:rFonts w:ascii="Gibson" w:hAnsi="Gibson"/>
        </w:rPr>
      </w:pPr>
      <w:hyperlink r:id="R36110b6e21624736">
        <w:r w:rsidRPr="1BDF64DF" w:rsidR="558F16D5">
          <w:rPr>
            <w:rStyle w:val="Hyperlink"/>
            <w:rFonts w:ascii="Gibson" w:hAnsi="Gibson"/>
          </w:rPr>
          <w:t>https://sportscommunity.com.au/club-member-category/position-descriptions/</w:t>
        </w:r>
      </w:hyperlink>
      <w:r w:rsidRPr="1BDF64DF" w:rsidR="558F16D5">
        <w:rPr>
          <w:rFonts w:ascii="Gibson" w:hAnsi="Gibson"/>
        </w:rPr>
        <w:t xml:space="preserve"> </w:t>
      </w:r>
    </w:p>
    <w:sectPr w:rsidRPr="00F51189" w:rsidR="00B659B8" w:rsidSect="00AD5554">
      <w:headerReference w:type="default" r:id="rId11"/>
      <w:footerReference w:type="default" r:id="rId12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330C" w:rsidP="00B6313C" w:rsidRDefault="00AD330C" w14:paraId="688230D4" w14:textId="77777777">
      <w:pPr>
        <w:spacing w:after="0" w:line="240" w:lineRule="auto"/>
      </w:pPr>
      <w:r>
        <w:separator/>
      </w:r>
    </w:p>
  </w:endnote>
  <w:endnote w:type="continuationSeparator" w:id="0">
    <w:p w:rsidR="00AD330C" w:rsidP="00B6313C" w:rsidRDefault="00AD330C" w14:paraId="161152A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3B7E171B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330C" w:rsidP="00B6313C" w:rsidRDefault="00AD330C" w14:paraId="232F40BE" w14:textId="77777777">
      <w:pPr>
        <w:spacing w:after="0" w:line="240" w:lineRule="auto"/>
      </w:pPr>
      <w:r>
        <w:separator/>
      </w:r>
    </w:p>
  </w:footnote>
  <w:footnote w:type="continuationSeparator" w:id="0">
    <w:p w:rsidR="00AD330C" w:rsidP="00B6313C" w:rsidRDefault="00AD330C" w14:paraId="5A1B437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58DFF144" w14:textId="551217BC">
    <w:pPr>
      <w:tabs>
        <w:tab w:val="right" w:pos="9026"/>
      </w:tabs>
      <w:spacing w:after="0"/>
    </w:pPr>
    <w:r>
      <w:rPr>
        <w:noProof/>
      </w:rPr>
      <w:drawing>
        <wp:inline distT="0" distB="0" distL="0" distR="0" wp14:anchorId="78B6B700" wp14:editId="02CEDD72">
          <wp:extent cx="2632870" cy="9208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870" cy="920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F58274D"/>
    <w:multiLevelType w:val="hybridMultilevel"/>
    <w:tmpl w:val="DAE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19"/>
  </w:num>
  <w:num w:numId="3">
    <w:abstractNumId w:val="15"/>
  </w:num>
  <w:num w:numId="4">
    <w:abstractNumId w:val="4"/>
  </w:num>
  <w:num w:numId="5">
    <w:abstractNumId w:val="1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20"/>
  </w:num>
  <w:num w:numId="11">
    <w:abstractNumId w:val="17"/>
  </w:num>
  <w:num w:numId="12">
    <w:abstractNumId w:val="16"/>
  </w:num>
  <w:num w:numId="13">
    <w:abstractNumId w:val="13"/>
  </w:num>
  <w:num w:numId="14">
    <w:abstractNumId w:val="21"/>
  </w:num>
  <w:num w:numId="15">
    <w:abstractNumId w:val="1"/>
  </w:num>
  <w:num w:numId="16">
    <w:abstractNumId w:val="14"/>
  </w:num>
  <w:num w:numId="17">
    <w:abstractNumId w:val="9"/>
  </w:num>
  <w:num w:numId="1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2"/>
  </w:num>
  <w:num w:numId="23">
    <w:abstractNumId w:val="8"/>
  </w:num>
  <w:num w:numId="24">
    <w:abstractNumId w:val="11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9BF"/>
    <w:rsid w:val="0002123A"/>
    <w:rsid w:val="00034C58"/>
    <w:rsid w:val="000F08C0"/>
    <w:rsid w:val="001020F6"/>
    <w:rsid w:val="00120630"/>
    <w:rsid w:val="001E7AF0"/>
    <w:rsid w:val="002162D6"/>
    <w:rsid w:val="00222BB7"/>
    <w:rsid w:val="00282BFC"/>
    <w:rsid w:val="002C2083"/>
    <w:rsid w:val="003871E3"/>
    <w:rsid w:val="004602EB"/>
    <w:rsid w:val="0046771E"/>
    <w:rsid w:val="004E4298"/>
    <w:rsid w:val="005512BA"/>
    <w:rsid w:val="00576229"/>
    <w:rsid w:val="005B3ACD"/>
    <w:rsid w:val="005F5875"/>
    <w:rsid w:val="006951DF"/>
    <w:rsid w:val="006A3771"/>
    <w:rsid w:val="006A6DA4"/>
    <w:rsid w:val="00704C8E"/>
    <w:rsid w:val="00707406"/>
    <w:rsid w:val="007346B8"/>
    <w:rsid w:val="007E1901"/>
    <w:rsid w:val="007E7539"/>
    <w:rsid w:val="00810D56"/>
    <w:rsid w:val="00847276"/>
    <w:rsid w:val="008569E0"/>
    <w:rsid w:val="00875173"/>
    <w:rsid w:val="008875A3"/>
    <w:rsid w:val="00896D8C"/>
    <w:rsid w:val="008B0076"/>
    <w:rsid w:val="00926974"/>
    <w:rsid w:val="00940E84"/>
    <w:rsid w:val="009500F1"/>
    <w:rsid w:val="00980F48"/>
    <w:rsid w:val="0099174E"/>
    <w:rsid w:val="00A53817"/>
    <w:rsid w:val="00A71B93"/>
    <w:rsid w:val="00A72D7A"/>
    <w:rsid w:val="00AB2200"/>
    <w:rsid w:val="00AB5D4B"/>
    <w:rsid w:val="00AD330C"/>
    <w:rsid w:val="00AD48F3"/>
    <w:rsid w:val="00AD5554"/>
    <w:rsid w:val="00AE47D9"/>
    <w:rsid w:val="00B23D3A"/>
    <w:rsid w:val="00B6313C"/>
    <w:rsid w:val="00B659B8"/>
    <w:rsid w:val="00B71622"/>
    <w:rsid w:val="00B71892"/>
    <w:rsid w:val="00B7212A"/>
    <w:rsid w:val="00B726F4"/>
    <w:rsid w:val="00B95717"/>
    <w:rsid w:val="00C23523"/>
    <w:rsid w:val="00C45622"/>
    <w:rsid w:val="00C52308"/>
    <w:rsid w:val="00C80A3A"/>
    <w:rsid w:val="00CB43F9"/>
    <w:rsid w:val="00CC61BA"/>
    <w:rsid w:val="00CC7EE8"/>
    <w:rsid w:val="00CD4E60"/>
    <w:rsid w:val="00D102AB"/>
    <w:rsid w:val="00D17B6E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C3167"/>
    <w:rsid w:val="00ED30B2"/>
    <w:rsid w:val="00EF1BFF"/>
    <w:rsid w:val="00EF7FA5"/>
    <w:rsid w:val="00F51189"/>
    <w:rsid w:val="00F70C92"/>
    <w:rsid w:val="00F72DD2"/>
    <w:rsid w:val="00FB07F5"/>
    <w:rsid w:val="1BDF64DF"/>
    <w:rsid w:val="450E5C0C"/>
    <w:rsid w:val="558F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B5AFE"/>
  <w15:docId w15:val="{C78E2A04-FACC-47E4-919D-5F058DC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0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5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sportscommunity.com.au/club-member-category/position-descriptions/" TargetMode="External" Id="R36110b6e21624736" /><Relationship Type="http://schemas.openxmlformats.org/officeDocument/2006/relationships/image" Target="/media/image2.jpg" Id="R2e2c5db52a97405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C41A89-D5F7-4024-9143-DB5BB7575575}"/>
</file>

<file path=customXml/itemProps2.xml><?xml version="1.0" encoding="utf-8"?>
<ds:datastoreItem xmlns:ds="http://schemas.openxmlformats.org/officeDocument/2006/customXml" ds:itemID="{4ACAF4B4-6BD1-4381-AD68-AD8D825DE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5C1ED0-F7A7-40EE-B39D-C444BC82AF83}">
  <ds:schemaRefs>
    <ds:schemaRef ds:uri="http://schemas.openxmlformats.org/package/2006/metadata/core-propertie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4bd8713b-09fb-4f9f-bf86-84d2dc27d177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gross</dc:creator>
  <lastModifiedBy>Bianca Glanville</lastModifiedBy>
  <revision>4</revision>
  <lastPrinted>2011-11-24T04:11:00.0000000Z</lastPrinted>
  <dcterms:created xsi:type="dcterms:W3CDTF">2022-01-05T06:35:00.0000000Z</dcterms:created>
  <dcterms:modified xsi:type="dcterms:W3CDTF">2022-01-12T06:11:56.09426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